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E414A" w14:textId="5D25AD53" w:rsidR="004B36B2" w:rsidRDefault="006469C6" w:rsidP="004B36B2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ledgling osprey </w:t>
      </w:r>
      <w:proofErr w:type="spellStart"/>
      <w:r>
        <w:rPr>
          <w:rFonts w:asciiTheme="majorHAnsi" w:hAnsiTheme="majorHAnsi" w:cstheme="majorHAnsi"/>
        </w:rPr>
        <w:t>alititude</w:t>
      </w:r>
      <w:proofErr w:type="spellEnd"/>
      <w:r>
        <w:rPr>
          <w:rFonts w:asciiTheme="majorHAnsi" w:hAnsiTheme="majorHAnsi" w:cstheme="majorHAnsi"/>
        </w:rPr>
        <w:t xml:space="preserve"> data</w:t>
      </w:r>
    </w:p>
    <w:p w14:paraId="3F77030B" w14:textId="6BA9D9B7" w:rsidR="006469C6" w:rsidRDefault="006469C6" w:rsidP="006469C6">
      <w:pPr>
        <w:rPr>
          <w:sz w:val="28"/>
          <w:szCs w:val="28"/>
        </w:rPr>
      </w:pPr>
      <w:r w:rsidRPr="006469C6">
        <w:rPr>
          <w:sz w:val="28"/>
          <w:szCs w:val="28"/>
        </w:rPr>
        <w:t>Investigate the data</w:t>
      </w:r>
      <w:r>
        <w:rPr>
          <w:sz w:val="28"/>
          <w:szCs w:val="28"/>
        </w:rPr>
        <w:t xml:space="preserve"> in the table</w:t>
      </w:r>
      <w:r w:rsidRPr="006469C6">
        <w:rPr>
          <w:sz w:val="28"/>
          <w:szCs w:val="28"/>
        </w:rPr>
        <w:t xml:space="preserve">. </w:t>
      </w:r>
    </w:p>
    <w:p w14:paraId="485882FB" w14:textId="2E23F06E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 xml:space="preserve">What is the data range? This is the lowest value and the highest value. </w:t>
      </w:r>
    </w:p>
    <w:p w14:paraId="13CBA826" w14:textId="728A46FD" w:rsidR="000164E5" w:rsidRPr="006469C6" w:rsidRDefault="000164E5" w:rsidP="006469C6">
      <w:pPr>
        <w:rPr>
          <w:sz w:val="28"/>
          <w:szCs w:val="28"/>
        </w:rPr>
      </w:pPr>
      <w:r>
        <w:rPr>
          <w:sz w:val="28"/>
          <w:szCs w:val="28"/>
        </w:rPr>
        <w:t xml:space="preserve">The range is _______ to _______. </w:t>
      </w:r>
    </w:p>
    <w:p w14:paraId="4EECFA77" w14:textId="598F60D9" w:rsidR="006469C6" w:rsidRDefault="006469C6" w:rsidP="006469C6">
      <w:pPr>
        <w:rPr>
          <w:sz w:val="28"/>
          <w:szCs w:val="28"/>
        </w:rPr>
      </w:pPr>
      <w:r w:rsidRPr="006469C6">
        <w:rPr>
          <w:sz w:val="28"/>
          <w:szCs w:val="28"/>
        </w:rPr>
        <w:t>Identify the mode. This is the value or values which have the highest frequency (appear</w:t>
      </w:r>
      <w:r w:rsidR="0063557B">
        <w:rPr>
          <w:sz w:val="28"/>
          <w:szCs w:val="28"/>
        </w:rPr>
        <w:t>s</w:t>
      </w:r>
      <w:r w:rsidR="003F07EF">
        <w:rPr>
          <w:sz w:val="28"/>
          <w:szCs w:val="28"/>
        </w:rPr>
        <w:t xml:space="preserve"> the</w:t>
      </w:r>
      <w:r w:rsidRPr="006469C6">
        <w:rPr>
          <w:sz w:val="28"/>
          <w:szCs w:val="28"/>
        </w:rPr>
        <w:t xml:space="preserve"> most times).</w:t>
      </w:r>
      <w:r w:rsidR="000164E5">
        <w:rPr>
          <w:sz w:val="28"/>
          <w:szCs w:val="28"/>
        </w:rPr>
        <w:t xml:space="preserve"> One way to find the mode is to order the data smallest to largest. </w:t>
      </w:r>
    </w:p>
    <w:p w14:paraId="52BF7CB8" w14:textId="5F665572" w:rsidR="000164E5" w:rsidRPr="006469C6" w:rsidRDefault="000164E5" w:rsidP="000164E5">
      <w:pPr>
        <w:rPr>
          <w:sz w:val="28"/>
          <w:szCs w:val="28"/>
        </w:rPr>
      </w:pPr>
      <w:r>
        <w:rPr>
          <w:sz w:val="28"/>
          <w:szCs w:val="28"/>
        </w:rPr>
        <w:t xml:space="preserve">The mode is _______. </w:t>
      </w:r>
    </w:p>
    <w:p w14:paraId="207D0ACC" w14:textId="3EE9BE77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>What does the data show?</w:t>
      </w:r>
    </w:p>
    <w:p w14:paraId="3A9C94FD" w14:textId="3082D445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 xml:space="preserve">Write some statements about the data. </w:t>
      </w:r>
    </w:p>
    <w:p w14:paraId="5569D40E" w14:textId="135EC4D8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3A2F9A07" w14:textId="77777777" w:rsidR="006469C6" w:rsidRDefault="006469C6" w:rsidP="006469C6">
      <w:pPr>
        <w:rPr>
          <w:sz w:val="28"/>
          <w:szCs w:val="28"/>
        </w:rPr>
      </w:pPr>
    </w:p>
    <w:p w14:paraId="140C9CC3" w14:textId="77777777" w:rsidR="006469C6" w:rsidRDefault="006469C6" w:rsidP="006469C6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</w:t>
      </w:r>
    </w:p>
    <w:p w14:paraId="322EB8C3" w14:textId="45B81D37" w:rsidR="006469C6" w:rsidRPr="000164E5" w:rsidRDefault="006469C6" w:rsidP="006469C6">
      <w:pPr>
        <w:rPr>
          <w:sz w:val="28"/>
          <w:szCs w:val="28"/>
        </w:rPr>
      </w:pPr>
    </w:p>
    <w:tbl>
      <w:tblPr>
        <w:tblW w:w="8520" w:type="dxa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6469C6" w:rsidRPr="006469C6" w14:paraId="1A0A7E6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B1C9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b/>
                <w:bCs/>
                <w:color w:val="000000"/>
                <w:lang w:eastAsia="en-AU"/>
              </w:rPr>
              <w:t>Device identification numbe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C4067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b/>
                <w:bCs/>
                <w:color w:val="000000"/>
                <w:lang w:eastAsia="en-AU"/>
              </w:rPr>
              <w:t xml:space="preserve">Date 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A20D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b/>
                <w:bCs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b/>
                <w:bCs/>
                <w:color w:val="000000"/>
                <w:lang w:eastAsia="en-AU"/>
              </w:rPr>
              <w:t>Altitude (metres)</w:t>
            </w:r>
          </w:p>
        </w:tc>
      </w:tr>
      <w:tr w:rsidR="006469C6" w:rsidRPr="006469C6" w14:paraId="47A52566" w14:textId="77777777" w:rsidTr="006469C6">
        <w:trPr>
          <w:trHeight w:val="290"/>
        </w:trPr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9FBB9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EB591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8/07/2022</w:t>
            </w:r>
          </w:p>
        </w:tc>
        <w:tc>
          <w:tcPr>
            <w:tcW w:w="2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C639D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15</w:t>
            </w:r>
          </w:p>
        </w:tc>
      </w:tr>
      <w:tr w:rsidR="006469C6" w:rsidRPr="006469C6" w14:paraId="066148B8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989A6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689E9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9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99B92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20</w:t>
            </w:r>
          </w:p>
        </w:tc>
      </w:tr>
      <w:tr w:rsidR="006469C6" w:rsidRPr="006469C6" w14:paraId="26EBBE81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2F60C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9FC8D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0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E9D70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20</w:t>
            </w:r>
          </w:p>
        </w:tc>
      </w:tr>
      <w:tr w:rsidR="006469C6" w:rsidRPr="006469C6" w14:paraId="5E169540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F817E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BAE0B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1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4BFC3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41</w:t>
            </w:r>
          </w:p>
        </w:tc>
      </w:tr>
      <w:tr w:rsidR="006469C6" w:rsidRPr="006469C6" w14:paraId="090CA9B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68B3F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CC939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2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46328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5</w:t>
            </w:r>
          </w:p>
        </w:tc>
      </w:tr>
      <w:tr w:rsidR="006469C6" w:rsidRPr="006469C6" w14:paraId="40971210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D72E5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19922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3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09A8A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3</w:t>
            </w:r>
          </w:p>
        </w:tc>
      </w:tr>
      <w:tr w:rsidR="006469C6" w:rsidRPr="006469C6" w14:paraId="62008CA2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9CC70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8C41D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4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C7B1E6" w14:textId="4D88DE0F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</w:t>
            </w:r>
            <w:r w:rsidR="009322B5">
              <w:rPr>
                <w:rFonts w:eastAsia="Times New Roman" w:cs="Calibri"/>
                <w:color w:val="000000"/>
                <w:lang w:eastAsia="en-AU"/>
              </w:rPr>
              <w:t>5</w:t>
            </w:r>
          </w:p>
        </w:tc>
      </w:tr>
      <w:tr w:rsidR="006469C6" w:rsidRPr="006469C6" w14:paraId="36C8DFB4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20190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6C731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5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87FB8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0</w:t>
            </w:r>
          </w:p>
        </w:tc>
      </w:tr>
      <w:tr w:rsidR="006469C6" w:rsidRPr="006469C6" w14:paraId="5AC87C43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3AD3D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DD6B3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6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6813B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44</w:t>
            </w:r>
          </w:p>
        </w:tc>
      </w:tr>
      <w:tr w:rsidR="006469C6" w:rsidRPr="006469C6" w14:paraId="046A57B6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54060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79409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7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B0DF1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95</w:t>
            </w:r>
          </w:p>
        </w:tc>
      </w:tr>
      <w:tr w:rsidR="006469C6" w:rsidRPr="006469C6" w14:paraId="12D81078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B38DF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5B684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8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BC09F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03</w:t>
            </w:r>
          </w:p>
        </w:tc>
      </w:tr>
      <w:tr w:rsidR="006469C6" w:rsidRPr="006469C6" w14:paraId="10EF5A7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FC921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7DC65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9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2FAC3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5</w:t>
            </w:r>
          </w:p>
        </w:tc>
      </w:tr>
      <w:tr w:rsidR="006469C6" w:rsidRPr="006469C6" w14:paraId="276ABA5A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6DFA1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2132E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0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AAB83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2</w:t>
            </w:r>
          </w:p>
        </w:tc>
      </w:tr>
      <w:tr w:rsidR="006469C6" w:rsidRPr="006469C6" w14:paraId="7CD0958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7BDF6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35F13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1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73CEC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5</w:t>
            </w:r>
          </w:p>
        </w:tc>
      </w:tr>
      <w:tr w:rsidR="006469C6" w:rsidRPr="006469C6" w14:paraId="132A88EB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05A28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38F55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285AA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15</w:t>
            </w:r>
          </w:p>
        </w:tc>
      </w:tr>
      <w:tr w:rsidR="006469C6" w:rsidRPr="006469C6" w14:paraId="57DC899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D3677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349CF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3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758E3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46</w:t>
            </w:r>
          </w:p>
        </w:tc>
      </w:tr>
      <w:tr w:rsidR="006469C6" w:rsidRPr="006469C6" w14:paraId="662DB20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979B5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2EE32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4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CDD9E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52</w:t>
            </w:r>
          </w:p>
        </w:tc>
      </w:tr>
      <w:tr w:rsidR="006469C6" w:rsidRPr="006469C6" w14:paraId="6FE3890A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14D14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AE475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5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F4DD8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5</w:t>
            </w:r>
          </w:p>
        </w:tc>
      </w:tr>
      <w:tr w:rsidR="006469C6" w:rsidRPr="006469C6" w14:paraId="2C7130D8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0D2E5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B83E4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6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3A5F9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5</w:t>
            </w:r>
          </w:p>
        </w:tc>
      </w:tr>
      <w:tr w:rsidR="006469C6" w:rsidRPr="006469C6" w14:paraId="3F474876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6B88F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73266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7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961F9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1</w:t>
            </w:r>
          </w:p>
        </w:tc>
      </w:tr>
      <w:tr w:rsidR="006469C6" w:rsidRPr="006469C6" w14:paraId="723DDA6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B3B7D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9FF52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8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8C379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97</w:t>
            </w:r>
          </w:p>
        </w:tc>
      </w:tr>
      <w:tr w:rsidR="006469C6" w:rsidRPr="006469C6" w14:paraId="071386BC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F0518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744CD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9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B4685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7</w:t>
            </w:r>
          </w:p>
        </w:tc>
      </w:tr>
      <w:tr w:rsidR="006469C6" w:rsidRPr="006469C6" w14:paraId="78C1EA1B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24857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lastRenderedPageBreak/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20A4F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0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65217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53</w:t>
            </w:r>
          </w:p>
        </w:tc>
      </w:tr>
      <w:tr w:rsidR="006469C6" w:rsidRPr="006469C6" w14:paraId="2AB270B4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3F152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1A6EA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1/07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12CF9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0</w:t>
            </w:r>
          </w:p>
        </w:tc>
      </w:tr>
      <w:tr w:rsidR="006469C6" w:rsidRPr="006469C6" w14:paraId="0BE9ECA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9A809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44A4A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6CAB0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7</w:t>
            </w:r>
          </w:p>
        </w:tc>
      </w:tr>
      <w:tr w:rsidR="006469C6" w:rsidRPr="006469C6" w14:paraId="047781F1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28BCF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E5A0E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5A839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2</w:t>
            </w:r>
          </w:p>
        </w:tc>
      </w:tr>
      <w:tr w:rsidR="006469C6" w:rsidRPr="006469C6" w14:paraId="36177DA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C0A99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377BD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96F3E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5</w:t>
            </w:r>
          </w:p>
        </w:tc>
      </w:tr>
      <w:tr w:rsidR="006469C6" w:rsidRPr="006469C6" w14:paraId="40BC056C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3BFA8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071A3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85453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51</w:t>
            </w:r>
          </w:p>
        </w:tc>
      </w:tr>
      <w:tr w:rsidR="006469C6" w:rsidRPr="006469C6" w14:paraId="18075E1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28E8E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7C02F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5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8AB32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8</w:t>
            </w:r>
          </w:p>
        </w:tc>
      </w:tr>
      <w:tr w:rsidR="006469C6" w:rsidRPr="006469C6" w14:paraId="4335ACD0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B2904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558C1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6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EB62A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1</w:t>
            </w:r>
          </w:p>
        </w:tc>
      </w:tr>
      <w:tr w:rsidR="006469C6" w:rsidRPr="006469C6" w14:paraId="3528AD28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338E3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E3A7F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7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AFED1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5</w:t>
            </w:r>
          </w:p>
        </w:tc>
      </w:tr>
      <w:tr w:rsidR="006469C6" w:rsidRPr="006469C6" w14:paraId="227D185B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87AAC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AF669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8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FE8D3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8</w:t>
            </w:r>
          </w:p>
        </w:tc>
      </w:tr>
      <w:tr w:rsidR="006469C6" w:rsidRPr="006469C6" w14:paraId="72B71FC7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1C219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408E9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9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AB2BA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8</w:t>
            </w:r>
          </w:p>
        </w:tc>
      </w:tr>
      <w:tr w:rsidR="006469C6" w:rsidRPr="006469C6" w14:paraId="661081D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4AFB4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96682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0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264AC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35</w:t>
            </w:r>
          </w:p>
        </w:tc>
      </w:tr>
      <w:tr w:rsidR="006469C6" w:rsidRPr="006469C6" w14:paraId="7447B9D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533B5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17CDE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1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42B5D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85</w:t>
            </w:r>
          </w:p>
        </w:tc>
      </w:tr>
      <w:tr w:rsidR="006469C6" w:rsidRPr="006469C6" w14:paraId="60A99B62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B2910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71A9E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2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8FFB5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09</w:t>
            </w:r>
          </w:p>
        </w:tc>
      </w:tr>
      <w:tr w:rsidR="006469C6" w:rsidRPr="006469C6" w14:paraId="0B806E70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BADE9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F9EE1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3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30D5A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42</w:t>
            </w:r>
          </w:p>
        </w:tc>
      </w:tr>
      <w:tr w:rsidR="006469C6" w:rsidRPr="006469C6" w14:paraId="3794315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19763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D8BFF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4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4887F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05</w:t>
            </w:r>
          </w:p>
        </w:tc>
      </w:tr>
      <w:tr w:rsidR="006469C6" w:rsidRPr="006469C6" w14:paraId="278FFAB3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36D6E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DF9AD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5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43D6B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51</w:t>
            </w:r>
          </w:p>
        </w:tc>
      </w:tr>
      <w:tr w:rsidR="006469C6" w:rsidRPr="006469C6" w14:paraId="606F788D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9179E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FF24D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6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35C26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97</w:t>
            </w:r>
          </w:p>
        </w:tc>
      </w:tr>
      <w:tr w:rsidR="006469C6" w:rsidRPr="006469C6" w14:paraId="3BFB82B1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70AD9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C030B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7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1941B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6</w:t>
            </w:r>
          </w:p>
        </w:tc>
      </w:tr>
      <w:tr w:rsidR="006469C6" w:rsidRPr="006469C6" w14:paraId="5F3B4C7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D19F6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DC5FB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8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501B7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4</w:t>
            </w:r>
          </w:p>
        </w:tc>
      </w:tr>
      <w:tr w:rsidR="006469C6" w:rsidRPr="006469C6" w14:paraId="37FC4297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F285E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0863C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9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E8E09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63</w:t>
            </w:r>
          </w:p>
        </w:tc>
      </w:tr>
      <w:tr w:rsidR="006469C6" w:rsidRPr="006469C6" w14:paraId="6194A8F5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9376D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43FE9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0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8A957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8</w:t>
            </w:r>
          </w:p>
        </w:tc>
      </w:tr>
      <w:tr w:rsidR="006469C6" w:rsidRPr="006469C6" w14:paraId="61D244C7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2297B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234A1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1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DDD21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54</w:t>
            </w:r>
          </w:p>
        </w:tc>
      </w:tr>
      <w:tr w:rsidR="006469C6" w:rsidRPr="006469C6" w14:paraId="33063D47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A5608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74296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64330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07</w:t>
            </w:r>
          </w:p>
        </w:tc>
      </w:tr>
      <w:tr w:rsidR="006469C6" w:rsidRPr="006469C6" w14:paraId="4C79EECF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69AD4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2A3B0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3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26CC5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3</w:t>
            </w:r>
          </w:p>
        </w:tc>
      </w:tr>
      <w:tr w:rsidR="006469C6" w:rsidRPr="006469C6" w14:paraId="3D7CD4B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CB66C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23373A8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4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E8BBE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06</w:t>
            </w:r>
          </w:p>
        </w:tc>
      </w:tr>
      <w:tr w:rsidR="006469C6" w:rsidRPr="006469C6" w14:paraId="3AC596E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F98E3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D1484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5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CF323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00</w:t>
            </w:r>
          </w:p>
        </w:tc>
      </w:tr>
      <w:tr w:rsidR="006469C6" w:rsidRPr="006469C6" w14:paraId="24CC908A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3B2DF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5EC42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6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97F63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46</w:t>
            </w:r>
          </w:p>
        </w:tc>
      </w:tr>
      <w:tr w:rsidR="006469C6" w:rsidRPr="006469C6" w14:paraId="6F2AA804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D1D6B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265F54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7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23EC3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95</w:t>
            </w:r>
          </w:p>
        </w:tc>
      </w:tr>
      <w:tr w:rsidR="006469C6" w:rsidRPr="006469C6" w14:paraId="78CF13EB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7C82B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AF514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8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CD6CA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5</w:t>
            </w:r>
          </w:p>
        </w:tc>
      </w:tr>
      <w:tr w:rsidR="006469C6" w:rsidRPr="006469C6" w14:paraId="2DEBCF41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3C0DDD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ECBBE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9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F1D7A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41</w:t>
            </w:r>
          </w:p>
        </w:tc>
      </w:tr>
      <w:tr w:rsidR="006469C6" w:rsidRPr="006469C6" w14:paraId="35266A9D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7ACE6C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4DEEF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0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D5122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32</w:t>
            </w:r>
          </w:p>
        </w:tc>
      </w:tr>
      <w:tr w:rsidR="006469C6" w:rsidRPr="006469C6" w14:paraId="32BB61D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D4D9F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BA6C7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1/08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DED5C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2</w:t>
            </w:r>
          </w:p>
        </w:tc>
      </w:tr>
      <w:tr w:rsidR="006469C6" w:rsidRPr="006469C6" w14:paraId="6A2087EE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A58AA9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C5648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1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ADDDB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35</w:t>
            </w:r>
          </w:p>
        </w:tc>
      </w:tr>
      <w:tr w:rsidR="006469C6" w:rsidRPr="006469C6" w14:paraId="22AC90D8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0BA15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3A0F7A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70990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38</w:t>
            </w:r>
          </w:p>
        </w:tc>
      </w:tr>
      <w:tr w:rsidR="006469C6" w:rsidRPr="006469C6" w14:paraId="1AC3BF1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3D7161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3377F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8D535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23</w:t>
            </w:r>
          </w:p>
        </w:tc>
      </w:tr>
      <w:tr w:rsidR="006469C6" w:rsidRPr="006469C6" w14:paraId="1D68AAE6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86F16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E8F08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FAC7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4</w:t>
            </w:r>
          </w:p>
        </w:tc>
      </w:tr>
      <w:tr w:rsidR="006469C6" w:rsidRPr="006469C6" w14:paraId="52CEF1E6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71069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16517B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5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409CE0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86</w:t>
            </w:r>
          </w:p>
        </w:tc>
      </w:tr>
      <w:tr w:rsidR="006469C6" w:rsidRPr="006469C6" w14:paraId="533A6DD7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22EB0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A0648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6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3CA2B3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12</w:t>
            </w:r>
          </w:p>
        </w:tc>
      </w:tr>
      <w:tr w:rsidR="006469C6" w:rsidRPr="006469C6" w14:paraId="1446BED9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94AF85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1E2FB2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7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18AA36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378</w:t>
            </w:r>
          </w:p>
        </w:tc>
      </w:tr>
      <w:tr w:rsidR="006469C6" w:rsidRPr="006469C6" w14:paraId="3432D440" w14:textId="77777777" w:rsidTr="006469C6">
        <w:trPr>
          <w:trHeight w:val="290"/>
        </w:trPr>
        <w:tc>
          <w:tcPr>
            <w:tcW w:w="2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144D97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224458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F193FE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8/09/2022</w:t>
            </w:r>
          </w:p>
        </w:tc>
        <w:tc>
          <w:tcPr>
            <w:tcW w:w="2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C72DBF" w14:textId="77777777" w:rsidR="006469C6" w:rsidRPr="006469C6" w:rsidRDefault="006469C6" w:rsidP="006469C6">
            <w:pPr>
              <w:spacing w:before="0" w:after="0"/>
              <w:jc w:val="center"/>
              <w:rPr>
                <w:rFonts w:eastAsia="Times New Roman" w:cs="Calibri"/>
                <w:color w:val="000000"/>
                <w:lang w:eastAsia="en-AU"/>
              </w:rPr>
            </w:pPr>
            <w:r w:rsidRPr="006469C6">
              <w:rPr>
                <w:rFonts w:eastAsia="Times New Roman" w:cs="Calibri"/>
                <w:color w:val="000000"/>
                <w:lang w:eastAsia="en-AU"/>
              </w:rPr>
              <w:t>489</w:t>
            </w:r>
          </w:p>
        </w:tc>
      </w:tr>
    </w:tbl>
    <w:p w14:paraId="22FB5B5F" w14:textId="77777777" w:rsidR="004B36B2" w:rsidRDefault="004B36B2" w:rsidP="004B36B2">
      <w:pPr>
        <w:ind w:left="720"/>
        <w:rPr>
          <w:rFonts w:asciiTheme="majorHAnsi" w:hAnsiTheme="majorHAnsi" w:cstheme="majorHAnsi"/>
        </w:rPr>
      </w:pPr>
    </w:p>
    <w:sectPr w:rsidR="004B36B2" w:rsidSect="00A65C45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701" w:right="851" w:bottom="851" w:left="851" w:header="2098" w:footer="709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86E52" w14:textId="77777777" w:rsidR="00B74D9E" w:rsidRDefault="00B74D9E" w:rsidP="00F0245B">
      <w:r>
        <w:separator/>
      </w:r>
    </w:p>
  </w:endnote>
  <w:endnote w:type="continuationSeparator" w:id="0">
    <w:p w14:paraId="471A7829" w14:textId="77777777" w:rsidR="00B74D9E" w:rsidRDefault="00B74D9E" w:rsidP="00F0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Black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eafy">
    <w:altName w:val="Mangal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37109" w14:textId="21ADA505" w:rsidR="00E97D82" w:rsidRDefault="00DF218C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2468DF7" wp14:editId="74C7492E">
              <wp:simplePos x="0" y="0"/>
              <wp:positionH relativeFrom="column">
                <wp:posOffset>459740</wp:posOffset>
              </wp:positionH>
              <wp:positionV relativeFrom="paragraph">
                <wp:posOffset>158115</wp:posOffset>
              </wp:positionV>
              <wp:extent cx="5788660" cy="339090"/>
              <wp:effectExtent l="0" t="0" r="2540" b="3810"/>
              <wp:wrapNone/>
              <wp:docPr id="27" name="Group 27" descr="© 2024 Commonwealth of Australia, unless otherwise indicated. Creative Commons Attribution 4.0, unless otherwise indicated.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88660" cy="339090"/>
                        <a:chOff x="0" y="51516"/>
                        <a:chExt cx="5788892" cy="339090"/>
                      </a:xfrm>
                    </wpg:grpSpPr>
                    <pic:pic xmlns:pic="http://schemas.openxmlformats.org/drawingml/2006/picture">
                      <pic:nvPicPr>
                        <pic:cNvPr id="636078191" name="Picture 28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" name="Text Box 29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3AC7D2" w14:textId="25CC0314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</w:t>
                            </w:r>
                            <w:r w:rsidR="00015606">
                              <w:rPr>
                                <w:lang w:val="en-AU"/>
                              </w:rPr>
                              <w:t>4</w:t>
                            </w:r>
                            <w:r w:rsidRPr="00C65309">
                              <w:rPr>
                                <w:lang w:val="en-AU"/>
                              </w:rPr>
                              <w:t xml:space="preserve"> Commonwealth of Australia, unless otherwise indicated. Creative Commons Attribution 4.0, unless otherwise indicated.</w:t>
                            </w:r>
                          </w:p>
                          <w:p w14:paraId="4110A05A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2468DF7" id="Group 27" o:spid="_x0000_s1026" alt="© 2024 Commonwealth of Australia, unless otherwise indicated. Creative Commons Attribution 4.0, unless otherwise indicated." style="position:absolute;margin-left:36.2pt;margin-top:12.45pt;width:455.8pt;height:26.7pt;z-index:251662336;mso-width-relative:margin;mso-height-relative:margin" coordorigin=",515" coordsize="57888,3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27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433AC7D2" w14:textId="25CC0314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</w:t>
                      </w:r>
                      <w:r w:rsidR="00015606">
                        <w:rPr>
                          <w:lang w:val="en-AU"/>
                        </w:rPr>
                        <w:t>4</w:t>
                      </w:r>
                      <w:r w:rsidRPr="00C65309">
                        <w:rPr>
                          <w:lang w:val="en-AU"/>
                        </w:rPr>
                        <w:t xml:space="preserve"> Commonwealth of Australia, unless otherwise indicated. Creative Commons Attribution 4.0, unless otherwise indicated.</w:t>
                      </w:r>
                    </w:p>
                    <w:p w14:paraId="4110A05A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  <w:r w:rsidR="00991B05">
      <w:rPr>
        <w:noProof/>
        <w:lang w:val="en-US"/>
      </w:rPr>
      <w:drawing>
        <wp:anchor distT="0" distB="0" distL="114300" distR="114300" simplePos="0" relativeHeight="251669504" behindDoc="1" locked="0" layoutInCell="1" allowOverlap="1" wp14:anchorId="6D5E53D6" wp14:editId="037C1585">
          <wp:simplePos x="0" y="0"/>
          <wp:positionH relativeFrom="column">
            <wp:posOffset>-559435</wp:posOffset>
          </wp:positionH>
          <wp:positionV relativeFrom="paragraph">
            <wp:posOffset>382905</wp:posOffset>
          </wp:positionV>
          <wp:extent cx="7635240" cy="428625"/>
          <wp:effectExtent l="0" t="0" r="3810" b="9525"/>
          <wp:wrapNone/>
          <wp:docPr id="505378579" name="all_bg_mathsHub.pdf" descr="© 2024 Commonwealth of Australia, unless otherwise indicated. Creative Commons Attribution 4.0, unless otherwise indicated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all_bg_mathsHub.pdf" descr="© 2024 Commonwealth of Australia, unless otherwise indicated. Creative Commons Attribution 4.0, unless otherwise indicated.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7088"/>
                  <a:stretch/>
                </pic:blipFill>
                <pic:spPr bwMode="auto">
                  <a:xfrm>
                    <a:off x="0" y="0"/>
                    <a:ext cx="7635240" cy="428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679E4" w14:textId="2EFE5FE4" w:rsidR="00E97D82" w:rsidRDefault="00E97D82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FB1693E" wp14:editId="184B210F">
              <wp:simplePos x="0" y="0"/>
              <wp:positionH relativeFrom="column">
                <wp:posOffset>457200</wp:posOffset>
              </wp:positionH>
              <wp:positionV relativeFrom="paragraph">
                <wp:posOffset>109220</wp:posOffset>
              </wp:positionV>
              <wp:extent cx="6268433" cy="509016"/>
              <wp:effectExtent l="0" t="0" r="0" b="0"/>
              <wp:wrapNone/>
              <wp:docPr id="7" name="Gro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68433" cy="509016"/>
                        <a:chOff x="0" y="0"/>
                        <a:chExt cx="6268433" cy="509016"/>
                      </a:xfrm>
                    </wpg:grpSpPr>
                    <pic:pic xmlns:pic="http://schemas.openxmlformats.org/drawingml/2006/picture">
                      <pic:nvPicPr>
                        <pic:cNvPr id="34" name="Picture 1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228822" y="77274"/>
                          <a:ext cx="560070" cy="19939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Text Box 17"/>
                      <wps:cNvSpPr txBox="1"/>
                      <wps:spPr>
                        <a:xfrm>
                          <a:off x="0" y="51516"/>
                          <a:ext cx="5652941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EDE52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  <w:r w:rsidRPr="00C65309">
                              <w:rPr>
                                <w:lang w:val="en-AU"/>
                              </w:rPr>
                              <w:t>© 2020 Commonwealth of Australia, unless otherwise indicated. Creative Commons Attribution 4.0, unless otherwise indicated.</w:t>
                            </w:r>
                          </w:p>
                          <w:p w14:paraId="4283C17F" w14:textId="77777777" w:rsidR="00E97D82" w:rsidRPr="00C65309" w:rsidRDefault="00E97D82" w:rsidP="00E97D82">
                            <w:pPr>
                              <w:pStyle w:val="copyrightfooter"/>
                              <w:rPr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Text Box 18"/>
                      <wps:cNvSpPr txBox="1"/>
                      <wps:spPr>
                        <a:xfrm>
                          <a:off x="6014433" y="0"/>
                          <a:ext cx="254000" cy="509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2FE30" w14:textId="77777777" w:rsidR="00E97D82" w:rsidRPr="00325A0F" w:rsidRDefault="00E97D82" w:rsidP="00E97D82">
                            <w:r w:rsidRPr="00325A0F">
                              <w:rPr>
                                <w:noProof/>
                              </w:rPr>
                              <w:fldChar w:fldCharType="begin"/>
                            </w:r>
                            <w:r w:rsidRPr="00325A0F">
                              <w:rPr>
                                <w:noProof/>
                              </w:rPr>
                              <w:instrText xml:space="preserve">PAGE  </w:instrText>
                            </w:r>
                            <w:r w:rsidRPr="00325A0F">
                              <w:rPr>
                                <w:noProof/>
                              </w:rPr>
                              <w:fldChar w:fldCharType="separate"/>
                            </w:r>
                            <w:r w:rsidR="00400ED1">
                              <w:rPr>
                                <w:noProof/>
                              </w:rPr>
                              <w:t>2</w:t>
                            </w:r>
                            <w:r w:rsidRPr="00325A0F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FB1693E" id="Group 7" o:spid="_x0000_s1029" alt="&quot;&quot;" style="position:absolute;margin-left:36pt;margin-top:8.6pt;width:493.6pt;height:40.1pt;z-index:251660288" coordsize="62684,50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4" o:spid="_x0000_s1030" type="#_x0000_t75" style="position:absolute;left:52288;top:772;width:5600;height:1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1" type="#_x0000_t202" style="position:absolute;top:515;width:56529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<v:textbox>
                  <w:txbxContent>
                    <w:p w14:paraId="305EDE52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  <w:r w:rsidRPr="00C65309">
                        <w:rPr>
                          <w:lang w:val="en-AU"/>
                        </w:rPr>
                        <w:t>© 2020 Commonwealth of Australia, unless otherwise indicated. Creative Commons Attribution 4.0, unless otherwise indicated.</w:t>
                      </w:r>
                    </w:p>
                    <w:p w14:paraId="4283C17F" w14:textId="77777777" w:rsidR="00E97D82" w:rsidRPr="00C65309" w:rsidRDefault="00E97D82" w:rsidP="00E97D82">
                      <w:pPr>
                        <w:pStyle w:val="copyrightfooter"/>
                        <w:rPr>
                          <w:lang w:val="en-AU"/>
                        </w:rPr>
                      </w:pPr>
                    </w:p>
                  </w:txbxContent>
                </v:textbox>
              </v:shape>
              <v:shape id="Text Box 18" o:spid="_x0000_s1032" type="#_x0000_t202" style="position:absolute;left:60144;width:2540;height:5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<v:textbox>
                  <w:txbxContent>
                    <w:p w14:paraId="53A2FE30" w14:textId="77777777" w:rsidR="00E97D82" w:rsidRPr="00325A0F" w:rsidRDefault="00E97D82" w:rsidP="00E97D82">
                      <w:r w:rsidRPr="00325A0F">
                        <w:rPr>
                          <w:noProof/>
                        </w:rPr>
                        <w:fldChar w:fldCharType="begin"/>
                      </w:r>
                      <w:r w:rsidRPr="00325A0F">
                        <w:rPr>
                          <w:noProof/>
                        </w:rPr>
                        <w:instrText xml:space="preserve">PAGE  </w:instrText>
                      </w:r>
                      <w:r w:rsidRPr="00325A0F">
                        <w:rPr>
                          <w:noProof/>
                        </w:rPr>
                        <w:fldChar w:fldCharType="separate"/>
                      </w:r>
                      <w:r w:rsidR="00400ED1">
                        <w:rPr>
                          <w:noProof/>
                        </w:rPr>
                        <w:t>2</w:t>
                      </w:r>
                      <w:r w:rsidRPr="00325A0F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D4233" w14:textId="77777777" w:rsidR="00B74D9E" w:rsidRDefault="00B74D9E" w:rsidP="00F0245B">
      <w:r>
        <w:separator/>
      </w:r>
    </w:p>
  </w:footnote>
  <w:footnote w:type="continuationSeparator" w:id="0">
    <w:p w14:paraId="68D1670B" w14:textId="77777777" w:rsidR="00B74D9E" w:rsidRDefault="00B74D9E" w:rsidP="00F0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AF81" w14:textId="563CD6CA" w:rsidR="00E97D82" w:rsidRDefault="00A1677D">
    <w:pPr>
      <w:pStyle w:val="Header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775AA6AB" wp14:editId="74268B5E">
          <wp:simplePos x="0" y="0"/>
          <wp:positionH relativeFrom="column">
            <wp:posOffset>7136765</wp:posOffset>
          </wp:positionH>
          <wp:positionV relativeFrom="paragraph">
            <wp:posOffset>-494030</wp:posOffset>
          </wp:positionV>
          <wp:extent cx="7635240" cy="10803255"/>
          <wp:effectExtent l="0" t="0" r="3810" b="0"/>
          <wp:wrapNone/>
          <wp:docPr id="1661665695" name="all_bg_mathsHub_p2.pdf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all_bg_mathsHub_p2.pdf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5240" cy="10803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7456" behindDoc="1" locked="0" layoutInCell="1" allowOverlap="1" wp14:anchorId="6CAC2B26" wp14:editId="153FEB6F">
          <wp:simplePos x="0" y="0"/>
          <wp:positionH relativeFrom="page">
            <wp:posOffset>-40640</wp:posOffset>
          </wp:positionH>
          <wp:positionV relativeFrom="page">
            <wp:posOffset>-20955</wp:posOffset>
          </wp:positionV>
          <wp:extent cx="7842899" cy="1514475"/>
          <wp:effectExtent l="0" t="0" r="5715" b="0"/>
          <wp:wrapNone/>
          <wp:docPr id="409419522" name="Picture 4094195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6D5D3" w14:textId="71550AB6" w:rsidR="000C3031" w:rsidRPr="00A1677D" w:rsidRDefault="00A1677D" w:rsidP="00A1677D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688E71E" wp14:editId="4A524710">
          <wp:simplePos x="0" y="0"/>
          <wp:positionH relativeFrom="page">
            <wp:posOffset>-247650</wp:posOffset>
          </wp:positionH>
          <wp:positionV relativeFrom="page">
            <wp:posOffset>-38100</wp:posOffset>
          </wp:positionV>
          <wp:extent cx="7842899" cy="1514475"/>
          <wp:effectExtent l="0" t="0" r="5715" b="0"/>
          <wp:wrapNone/>
          <wp:docPr id="141499628" name="Picture 14149962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7" t="16603" r="5212" b="22007"/>
                  <a:stretch/>
                </pic:blipFill>
                <pic:spPr bwMode="auto">
                  <a:xfrm>
                    <a:off x="0" y="0"/>
                    <a:ext cx="7842899" cy="151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6CD4"/>
    <w:multiLevelType w:val="multilevel"/>
    <w:tmpl w:val="5D2E2246"/>
    <w:styleLink w:val="ListNumbers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pStyle w:val="ListNumber4"/>
      <w:lvlText w:val="•"/>
      <w:lvlJc w:val="left"/>
      <w:pPr>
        <w:ind w:left="1440" w:hanging="360"/>
      </w:pPr>
      <w:rPr>
        <w:rFonts w:hint="default"/>
      </w:rPr>
    </w:lvl>
    <w:lvl w:ilvl="4">
      <w:start w:val="1"/>
      <w:numFmt w:val="none"/>
      <w:pStyle w:val="ListNumber5"/>
      <w:lvlText w:val="–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7650402"/>
    <w:multiLevelType w:val="hybridMultilevel"/>
    <w:tmpl w:val="C430DB18"/>
    <w:lvl w:ilvl="0" w:tplc="0C36D7F8">
      <w:start w:val="1"/>
      <w:numFmt w:val="bullet"/>
      <w:pStyle w:val="MathsBullets"/>
      <w:lvlText w:val=""/>
      <w:lvlJc w:val="left"/>
      <w:pPr>
        <w:ind w:left="720" w:hanging="360"/>
      </w:pPr>
      <w:rPr>
        <w:rFonts w:ascii="Symbol" w:hAnsi="Symbol" w:cs="Symbol" w:hint="default"/>
        <w:color w:val="4DB4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63AC2"/>
    <w:multiLevelType w:val="multilevel"/>
    <w:tmpl w:val="3D6CD5EC"/>
    <w:styleLink w:val="ListBullets"/>
    <w:lvl w:ilvl="0">
      <w:start w:val="1"/>
      <w:numFmt w:val="bullet"/>
      <w:pStyle w:val="ListBullet"/>
      <w:lvlText w:val=""/>
      <w:lvlJc w:val="left"/>
      <w:pPr>
        <w:ind w:left="34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›"/>
      <w:lvlJc w:val="left"/>
      <w:pPr>
        <w:ind w:left="680" w:hanging="340"/>
      </w:pPr>
      <w:rPr>
        <w:rFonts w:ascii="Arial" w:hAnsi="Arial" w:cs="Courier New" w:hint="default"/>
      </w:rPr>
    </w:lvl>
    <w:lvl w:ilvl="2">
      <w:start w:val="1"/>
      <w:numFmt w:val="bullet"/>
      <w:pStyle w:val="ListBullet3"/>
      <w:lvlText w:val="–"/>
      <w:lvlJc w:val="left"/>
      <w:pPr>
        <w:ind w:left="1021" w:hanging="341"/>
      </w:pPr>
      <w:rPr>
        <w:rFonts w:hint="default"/>
      </w:rPr>
    </w:lvl>
    <w:lvl w:ilvl="3">
      <w:start w:val="1"/>
      <w:numFmt w:val="bullet"/>
      <w:pStyle w:val="ListBullet4"/>
      <w:lvlText w:val="–"/>
      <w:lvlJc w:val="left"/>
      <w:pPr>
        <w:ind w:left="1361" w:hanging="340"/>
      </w:pPr>
      <w:rPr>
        <w:rFonts w:hint="default"/>
      </w:rPr>
    </w:lvl>
    <w:lvl w:ilvl="4">
      <w:start w:val="1"/>
      <w:numFmt w:val="bullet"/>
      <w:pStyle w:val="ListBullet5"/>
      <w:lvlText w:val="–"/>
      <w:lvlJc w:val="left"/>
      <w:pPr>
        <w:ind w:left="1701" w:hanging="340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2041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381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2722" w:hanging="341"/>
      </w:pPr>
      <w:rPr>
        <w:rFonts w:hint="default"/>
      </w:rPr>
    </w:lvl>
    <w:lvl w:ilvl="8">
      <w:start w:val="1"/>
      <w:numFmt w:val="none"/>
      <w:lvlText w:val=""/>
      <w:lvlJc w:val="left"/>
      <w:pPr>
        <w:ind w:left="3062" w:hanging="340"/>
      </w:pPr>
      <w:rPr>
        <w:rFonts w:hint="default"/>
      </w:rPr>
    </w:lvl>
  </w:abstractNum>
  <w:abstractNum w:abstractNumId="3" w15:restartNumberingAfterBreak="0">
    <w:nsid w:val="457A2EA8"/>
    <w:multiLevelType w:val="multilevel"/>
    <w:tmpl w:val="1960CB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75660DD2"/>
    <w:multiLevelType w:val="multilevel"/>
    <w:tmpl w:val="C58050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77315C2F"/>
    <w:multiLevelType w:val="multilevel"/>
    <w:tmpl w:val="7840CA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77795042">
    <w:abstractNumId w:val="1"/>
  </w:num>
  <w:num w:numId="2" w16cid:durableId="464662674">
    <w:abstractNumId w:val="2"/>
    <w:lvlOverride w:ilvl="0">
      <w:lvl w:ilvl="0">
        <w:start w:val="1"/>
        <w:numFmt w:val="bullet"/>
        <w:pStyle w:val="ListBullet"/>
        <w:lvlText w:val=""/>
        <w:lvlJc w:val="left"/>
        <w:pPr>
          <w:ind w:left="340" w:hanging="340"/>
        </w:pPr>
        <w:rPr>
          <w:rFonts w:ascii="Symbol" w:hAnsi="Symbol" w:hint="default"/>
        </w:rPr>
      </w:lvl>
    </w:lvlOverride>
  </w:num>
  <w:num w:numId="3" w16cid:durableId="648173920">
    <w:abstractNumId w:val="0"/>
  </w:num>
  <w:num w:numId="4" w16cid:durableId="580796589">
    <w:abstractNumId w:val="2"/>
  </w:num>
  <w:num w:numId="5" w16cid:durableId="1620070418">
    <w:abstractNumId w:val="5"/>
  </w:num>
  <w:num w:numId="6" w16cid:durableId="1949191980">
    <w:abstractNumId w:val="4"/>
  </w:num>
  <w:num w:numId="7" w16cid:durableId="968705624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NDM1NDQxNjM2NTNT0lEKTi0uzszPAykwqgUAWlSt/CwAAAA="/>
  </w:docVars>
  <w:rsids>
    <w:rsidRoot w:val="00FB647D"/>
    <w:rsid w:val="000030E9"/>
    <w:rsid w:val="0001249E"/>
    <w:rsid w:val="00015606"/>
    <w:rsid w:val="000164E5"/>
    <w:rsid w:val="00086032"/>
    <w:rsid w:val="000921E1"/>
    <w:rsid w:val="000A6010"/>
    <w:rsid w:val="000B2C43"/>
    <w:rsid w:val="000C3031"/>
    <w:rsid w:val="000C79CB"/>
    <w:rsid w:val="000E1362"/>
    <w:rsid w:val="000F0D89"/>
    <w:rsid w:val="0010442C"/>
    <w:rsid w:val="00111332"/>
    <w:rsid w:val="00114EDF"/>
    <w:rsid w:val="00116AD6"/>
    <w:rsid w:val="00137B37"/>
    <w:rsid w:val="001407DC"/>
    <w:rsid w:val="001552FF"/>
    <w:rsid w:val="0018690A"/>
    <w:rsid w:val="0020794B"/>
    <w:rsid w:val="002125B0"/>
    <w:rsid w:val="00217A24"/>
    <w:rsid w:val="00251087"/>
    <w:rsid w:val="00267B4A"/>
    <w:rsid w:val="002E181E"/>
    <w:rsid w:val="00315F2C"/>
    <w:rsid w:val="003438BD"/>
    <w:rsid w:val="00365704"/>
    <w:rsid w:val="003867A6"/>
    <w:rsid w:val="003A63AA"/>
    <w:rsid w:val="003A6826"/>
    <w:rsid w:val="003A7E61"/>
    <w:rsid w:val="003B151D"/>
    <w:rsid w:val="003B228E"/>
    <w:rsid w:val="003D41B3"/>
    <w:rsid w:val="003E7EB8"/>
    <w:rsid w:val="003F07EF"/>
    <w:rsid w:val="00400ED1"/>
    <w:rsid w:val="00441965"/>
    <w:rsid w:val="00481D84"/>
    <w:rsid w:val="004B36B2"/>
    <w:rsid w:val="004B6316"/>
    <w:rsid w:val="004C69A1"/>
    <w:rsid w:val="004C74AF"/>
    <w:rsid w:val="00501A96"/>
    <w:rsid w:val="0052293B"/>
    <w:rsid w:val="00547334"/>
    <w:rsid w:val="00565D9B"/>
    <w:rsid w:val="00575C19"/>
    <w:rsid w:val="00577C8B"/>
    <w:rsid w:val="00595DD6"/>
    <w:rsid w:val="005C5839"/>
    <w:rsid w:val="005D06C4"/>
    <w:rsid w:val="005D5A6D"/>
    <w:rsid w:val="00613D44"/>
    <w:rsid w:val="0063557B"/>
    <w:rsid w:val="00637A94"/>
    <w:rsid w:val="006469C6"/>
    <w:rsid w:val="00663621"/>
    <w:rsid w:val="0066411B"/>
    <w:rsid w:val="006737E5"/>
    <w:rsid w:val="00674C65"/>
    <w:rsid w:val="006A368F"/>
    <w:rsid w:val="006B7F6E"/>
    <w:rsid w:val="006F0648"/>
    <w:rsid w:val="00701D65"/>
    <w:rsid w:val="007205EC"/>
    <w:rsid w:val="00772806"/>
    <w:rsid w:val="00782D63"/>
    <w:rsid w:val="007B2246"/>
    <w:rsid w:val="007C0E10"/>
    <w:rsid w:val="00816FF1"/>
    <w:rsid w:val="00832D6D"/>
    <w:rsid w:val="0085465A"/>
    <w:rsid w:val="00855624"/>
    <w:rsid w:val="0087566D"/>
    <w:rsid w:val="008814E5"/>
    <w:rsid w:val="0088175B"/>
    <w:rsid w:val="008C321D"/>
    <w:rsid w:val="008C3574"/>
    <w:rsid w:val="008F1016"/>
    <w:rsid w:val="009049A3"/>
    <w:rsid w:val="009069B5"/>
    <w:rsid w:val="00915E7C"/>
    <w:rsid w:val="009322B5"/>
    <w:rsid w:val="00943F59"/>
    <w:rsid w:val="00976814"/>
    <w:rsid w:val="00991B05"/>
    <w:rsid w:val="009A0BD1"/>
    <w:rsid w:val="009A45C1"/>
    <w:rsid w:val="009A678E"/>
    <w:rsid w:val="009B45BE"/>
    <w:rsid w:val="00A15C8F"/>
    <w:rsid w:val="00A1677D"/>
    <w:rsid w:val="00A65C45"/>
    <w:rsid w:val="00A754B3"/>
    <w:rsid w:val="00A82D50"/>
    <w:rsid w:val="00A8635A"/>
    <w:rsid w:val="00A94330"/>
    <w:rsid w:val="00AC7A3C"/>
    <w:rsid w:val="00AD2123"/>
    <w:rsid w:val="00AE6CF4"/>
    <w:rsid w:val="00B26C00"/>
    <w:rsid w:val="00B43D83"/>
    <w:rsid w:val="00B45ECA"/>
    <w:rsid w:val="00B74D9E"/>
    <w:rsid w:val="00B92532"/>
    <w:rsid w:val="00BA690D"/>
    <w:rsid w:val="00BB35DA"/>
    <w:rsid w:val="00BB51DD"/>
    <w:rsid w:val="00BC693C"/>
    <w:rsid w:val="00BE138A"/>
    <w:rsid w:val="00BF59D1"/>
    <w:rsid w:val="00C65309"/>
    <w:rsid w:val="00C66E84"/>
    <w:rsid w:val="00CA55BD"/>
    <w:rsid w:val="00CD7411"/>
    <w:rsid w:val="00CE1633"/>
    <w:rsid w:val="00D03540"/>
    <w:rsid w:val="00D10628"/>
    <w:rsid w:val="00D63E63"/>
    <w:rsid w:val="00D85E2A"/>
    <w:rsid w:val="00D90234"/>
    <w:rsid w:val="00DF218C"/>
    <w:rsid w:val="00DF7DC8"/>
    <w:rsid w:val="00E516AD"/>
    <w:rsid w:val="00E66AF7"/>
    <w:rsid w:val="00E93F00"/>
    <w:rsid w:val="00E97D82"/>
    <w:rsid w:val="00EA6E3A"/>
    <w:rsid w:val="00EB7772"/>
    <w:rsid w:val="00EC64C9"/>
    <w:rsid w:val="00EE3DE3"/>
    <w:rsid w:val="00F0245B"/>
    <w:rsid w:val="00F37081"/>
    <w:rsid w:val="00F65489"/>
    <w:rsid w:val="00F671BD"/>
    <w:rsid w:val="00F70F4B"/>
    <w:rsid w:val="00FB3DD4"/>
    <w:rsid w:val="00FB647D"/>
    <w:rsid w:val="00FC069E"/>
    <w:rsid w:val="00FC3A74"/>
    <w:rsid w:val="00FC6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41EC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245B"/>
    <w:pPr>
      <w:spacing w:before="80" w:after="80"/>
    </w:pPr>
    <w:rPr>
      <w:rFonts w:ascii="Calibri" w:hAnsi="Calibri"/>
      <w:color w:val="000000" w:themeColor="text1"/>
      <w:sz w:val="22"/>
      <w:szCs w:val="22"/>
      <w:lang w:val="en-AU"/>
    </w:rPr>
  </w:style>
  <w:style w:type="paragraph" w:styleId="Heading1">
    <w:name w:val="heading 1"/>
    <w:basedOn w:val="MathsMainHeading"/>
    <w:next w:val="Normal"/>
    <w:link w:val="Heading1Char"/>
    <w:uiPriority w:val="9"/>
    <w:qFormat/>
    <w:rsid w:val="00E97D82"/>
    <w:pPr>
      <w:outlineLvl w:val="0"/>
    </w:pPr>
    <w:rPr>
      <w:rFonts w:ascii="Calibri" w:hAnsi="Calibri"/>
      <w:sz w:val="52"/>
      <w:szCs w:val="52"/>
    </w:rPr>
  </w:style>
  <w:style w:type="paragraph" w:styleId="Heading2">
    <w:name w:val="heading 2"/>
    <w:basedOn w:val="MathsHeading1"/>
    <w:next w:val="Normal"/>
    <w:link w:val="Heading2Char"/>
    <w:uiPriority w:val="9"/>
    <w:unhideWhenUsed/>
    <w:qFormat/>
    <w:rsid w:val="00F0245B"/>
    <w:pPr>
      <w:outlineLvl w:val="1"/>
    </w:pPr>
    <w:rPr>
      <w:rFonts w:ascii="Calibri" w:hAnsi="Calibri"/>
      <w:color w:val="1C52BF"/>
      <w:sz w:val="36"/>
      <w:szCs w:val="36"/>
    </w:rPr>
  </w:style>
  <w:style w:type="paragraph" w:styleId="Heading3">
    <w:name w:val="heading 3"/>
    <w:basedOn w:val="MathsHeading2"/>
    <w:next w:val="Normal"/>
    <w:link w:val="Heading3Char"/>
    <w:uiPriority w:val="9"/>
    <w:unhideWhenUsed/>
    <w:qFormat/>
    <w:rsid w:val="00F0245B"/>
    <w:pPr>
      <w:outlineLvl w:val="2"/>
    </w:pPr>
    <w:rPr>
      <w:rFonts w:ascii="Calibri" w:hAnsi="Calibri"/>
      <w:color w:val="1C52BF"/>
      <w:sz w:val="31"/>
      <w:szCs w:val="31"/>
    </w:rPr>
  </w:style>
  <w:style w:type="paragraph" w:styleId="Heading4">
    <w:name w:val="heading 4"/>
    <w:basedOn w:val="MathsHeading3"/>
    <w:next w:val="Normal"/>
    <w:link w:val="Heading4Char"/>
    <w:uiPriority w:val="9"/>
    <w:unhideWhenUsed/>
    <w:qFormat/>
    <w:rsid w:val="00F0245B"/>
    <w:pPr>
      <w:outlineLvl w:val="3"/>
    </w:pPr>
    <w:rPr>
      <w:rFonts w:ascii="Calibri" w:hAnsi="Calibri"/>
      <w:color w:val="0E1D41"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0245B"/>
    <w:pPr>
      <w:keepNext/>
      <w:keepLines/>
      <w:spacing w:after="0"/>
      <w:outlineLvl w:val="4"/>
    </w:pPr>
    <w:rPr>
      <w:rFonts w:eastAsiaTheme="majorEastAsia" w:cstheme="majorBidi"/>
      <w:b/>
      <w:bCs/>
      <w:color w:val="1C52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4EDF"/>
    <w:pPr>
      <w:keepNext/>
      <w:keepLines/>
      <w:spacing w:before="120" w:after="0"/>
      <w:outlineLvl w:val="5"/>
    </w:pPr>
    <w:rPr>
      <w:rFonts w:eastAsiaTheme="majorEastAsia" w:cstheme="majorBidi"/>
      <w:color w:val="1C52BF"/>
      <w:sz w:val="23"/>
      <w:szCs w:val="23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14EDF"/>
    <w:pPr>
      <w:outlineLvl w:val="6"/>
    </w:pPr>
    <w:rPr>
      <w:color w:val="000000" w:themeColor="text1"/>
      <w:sz w:val="22"/>
      <w:szCs w:val="22"/>
      <w:u w:val="single"/>
    </w:rPr>
  </w:style>
  <w:style w:type="paragraph" w:styleId="Heading8">
    <w:name w:val="heading 8"/>
    <w:aliases w:val="Heading 8 Table"/>
    <w:basedOn w:val="MathsTableHeading1"/>
    <w:next w:val="Normal"/>
    <w:link w:val="Heading8Char"/>
    <w:uiPriority w:val="9"/>
    <w:unhideWhenUsed/>
    <w:qFormat/>
    <w:rsid w:val="00F0245B"/>
    <w:pPr>
      <w:outlineLvl w:val="7"/>
    </w:pPr>
  </w:style>
  <w:style w:type="paragraph" w:styleId="Heading9">
    <w:name w:val="heading 9"/>
    <w:aliases w:val="Heading 9 Table"/>
    <w:basedOn w:val="Heading5"/>
    <w:next w:val="Normal"/>
    <w:link w:val="Heading9Char"/>
    <w:uiPriority w:val="9"/>
    <w:unhideWhenUsed/>
    <w:qFormat/>
    <w:rsid w:val="00F0245B"/>
    <w:pPr>
      <w:spacing w:before="0"/>
      <w:outlineLvl w:val="8"/>
    </w:pPr>
    <w:rPr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647D"/>
  </w:style>
  <w:style w:type="paragraph" w:styleId="Footer">
    <w:name w:val="footer"/>
    <w:basedOn w:val="Normal"/>
    <w:link w:val="FooterChar"/>
    <w:uiPriority w:val="99"/>
    <w:unhideWhenUsed/>
    <w:rsid w:val="00FB64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647D"/>
  </w:style>
  <w:style w:type="character" w:styleId="Hyperlink">
    <w:name w:val="Hyperlink"/>
    <w:basedOn w:val="DefaultParagraphFont"/>
    <w:uiPriority w:val="99"/>
    <w:unhideWhenUsed/>
    <w:rsid w:val="00FB647D"/>
    <w:rPr>
      <w:color w:val="0000FF"/>
      <w:u w:val="single"/>
    </w:rPr>
  </w:style>
  <w:style w:type="paragraph" w:customStyle="1" w:styleId="p1">
    <w:name w:val="p1"/>
    <w:basedOn w:val="Normal"/>
    <w:rsid w:val="00BF59D1"/>
    <w:rPr>
      <w:rFonts w:ascii="Helvetica" w:hAnsi="Helvetica" w:cs="Times New Roman"/>
      <w:sz w:val="18"/>
      <w:szCs w:val="18"/>
    </w:rPr>
  </w:style>
  <w:style w:type="paragraph" w:customStyle="1" w:styleId="MathsHeading1">
    <w:name w:val="Maths Heading 1"/>
    <w:qFormat/>
    <w:rsid w:val="0085465A"/>
    <w:pPr>
      <w:spacing w:before="160" w:after="80"/>
    </w:pPr>
    <w:rPr>
      <w:rFonts w:ascii="Roboto Black" w:hAnsi="Roboto Black"/>
      <w:b/>
      <w:bCs/>
      <w:color w:val="2B78AB"/>
      <w:sz w:val="32"/>
      <w:szCs w:val="32"/>
      <w:lang w:val="en-AU"/>
    </w:rPr>
  </w:style>
  <w:style w:type="paragraph" w:customStyle="1" w:styleId="MathsHeading2">
    <w:name w:val="Maths Heading 2"/>
    <w:qFormat/>
    <w:rsid w:val="00CE1633"/>
    <w:pPr>
      <w:spacing w:before="240" w:after="80"/>
    </w:pPr>
    <w:rPr>
      <w:rFonts w:ascii="Roboto" w:hAnsi="Roboto"/>
      <w:b/>
      <w:bCs/>
      <w:color w:val="4DB4F2"/>
      <w:sz w:val="28"/>
      <w:szCs w:val="28"/>
      <w:lang w:val="en-AU"/>
    </w:rPr>
  </w:style>
  <w:style w:type="paragraph" w:customStyle="1" w:styleId="MathsHeading3">
    <w:name w:val="Maths Heading 3"/>
    <w:qFormat/>
    <w:rsid w:val="006737E5"/>
    <w:pPr>
      <w:spacing w:before="240" w:after="80"/>
    </w:pPr>
    <w:rPr>
      <w:rFonts w:ascii="Roboto" w:hAnsi="Roboto"/>
      <w:b/>
      <w:bCs/>
      <w:color w:val="2B78AB"/>
      <w:lang w:val="en-AU"/>
    </w:rPr>
  </w:style>
  <w:style w:type="paragraph" w:customStyle="1" w:styleId="MathsBlockquote">
    <w:name w:val="Maths Blockquote"/>
    <w:basedOn w:val="Normal"/>
    <w:qFormat/>
    <w:rsid w:val="00F0245B"/>
    <w:pPr>
      <w:pBdr>
        <w:top w:val="single" w:sz="6" w:space="6" w:color="1C52BF"/>
        <w:bottom w:val="single" w:sz="6" w:space="6" w:color="1C52BF"/>
      </w:pBdr>
      <w:spacing w:before="360" w:after="360" w:line="288" w:lineRule="auto"/>
      <w:ind w:left="425" w:right="425"/>
    </w:pPr>
    <w:rPr>
      <w:rFonts w:eastAsiaTheme="minorEastAsia"/>
      <w:i/>
      <w:color w:val="1C52BF"/>
      <w:lang w:val="pt-BR" w:eastAsia="zh-CN"/>
    </w:rPr>
  </w:style>
  <w:style w:type="paragraph" w:customStyle="1" w:styleId="MathsQuote">
    <w:name w:val="Maths Quote"/>
    <w:qFormat/>
    <w:rsid w:val="0085465A"/>
    <w:pPr>
      <w:spacing w:before="240" w:after="240"/>
    </w:pPr>
    <w:rPr>
      <w:rFonts w:ascii="Roboto" w:hAnsi="Roboto"/>
      <w:i/>
      <w:iCs/>
      <w:color w:val="2B78AB"/>
      <w:sz w:val="21"/>
      <w:szCs w:val="21"/>
      <w:lang w:val="en-AU"/>
    </w:rPr>
  </w:style>
  <w:style w:type="paragraph" w:styleId="NormalWeb">
    <w:name w:val="Normal (Web)"/>
    <w:basedOn w:val="Normal"/>
    <w:uiPriority w:val="99"/>
    <w:semiHidden/>
    <w:unhideWhenUsed/>
    <w:rsid w:val="003B151D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59"/>
    <w:rsid w:val="00F70F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thsTableHeading1">
    <w:name w:val="Maths Table Heading 1"/>
    <w:basedOn w:val="MathsHeading3"/>
    <w:next w:val="MathsTableBodyText"/>
    <w:qFormat/>
    <w:rsid w:val="00F37081"/>
    <w:pPr>
      <w:spacing w:before="40" w:after="40"/>
    </w:pPr>
    <w:rPr>
      <w:color w:val="FFFFFF" w:themeColor="background1"/>
      <w:sz w:val="20"/>
      <w:szCs w:val="20"/>
    </w:rPr>
  </w:style>
  <w:style w:type="paragraph" w:customStyle="1" w:styleId="MathsTableHeading2">
    <w:name w:val="Maths Table Heading 2"/>
    <w:qFormat/>
    <w:rsid w:val="00CE1633"/>
    <w:pPr>
      <w:spacing w:before="20" w:after="60"/>
    </w:pPr>
    <w:rPr>
      <w:rFonts w:ascii="Roboto" w:hAnsi="Roboto"/>
      <w:b/>
      <w:bCs/>
      <w:color w:val="2B78AB"/>
      <w:sz w:val="17"/>
      <w:szCs w:val="17"/>
      <w:lang w:val="en-AU"/>
    </w:rPr>
  </w:style>
  <w:style w:type="paragraph" w:customStyle="1" w:styleId="MathsTableBodyText">
    <w:name w:val="Maths Table Body Text"/>
    <w:basedOn w:val="MathsTableText"/>
    <w:qFormat/>
    <w:rsid w:val="00F0245B"/>
  </w:style>
  <w:style w:type="paragraph" w:customStyle="1" w:styleId="MathsBullets">
    <w:name w:val="Maths Bullets"/>
    <w:basedOn w:val="Normal"/>
    <w:qFormat/>
    <w:rsid w:val="00F0245B"/>
    <w:pPr>
      <w:numPr>
        <w:numId w:val="1"/>
      </w:numPr>
      <w:spacing w:after="100"/>
    </w:pPr>
    <w:rPr>
      <w:rFonts w:ascii="Roboto" w:hAnsi="Roboto"/>
      <w:color w:val="404040" w:themeColor="text1" w:themeTint="BF"/>
      <w:sz w:val="20"/>
      <w:szCs w:val="21"/>
    </w:rPr>
  </w:style>
  <w:style w:type="paragraph" w:customStyle="1" w:styleId="MathsTableBullets">
    <w:name w:val="Maths Table Bullets"/>
    <w:basedOn w:val="ListBullet"/>
    <w:qFormat/>
    <w:rsid w:val="00F0245B"/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F671BD"/>
  </w:style>
  <w:style w:type="character" w:customStyle="1" w:styleId="s1">
    <w:name w:val="s1"/>
    <w:basedOn w:val="DefaultParagraphFont"/>
    <w:rsid w:val="002E181E"/>
    <w:rPr>
      <w:rFonts w:ascii="Leafy" w:hAnsi="Leafy" w:hint="default"/>
      <w:sz w:val="30"/>
      <w:szCs w:val="30"/>
    </w:rPr>
  </w:style>
  <w:style w:type="character" w:customStyle="1" w:styleId="apple-converted-space">
    <w:name w:val="apple-converted-space"/>
    <w:basedOn w:val="DefaultParagraphFont"/>
    <w:rsid w:val="00267B4A"/>
  </w:style>
  <w:style w:type="paragraph" w:customStyle="1" w:styleId="MathsIntroText">
    <w:name w:val="Maths Intro Text"/>
    <w:basedOn w:val="Normal"/>
    <w:next w:val="MathsBlockquote"/>
    <w:qFormat/>
    <w:rsid w:val="00F0245B"/>
    <w:pPr>
      <w:spacing w:after="400"/>
    </w:pPr>
    <w:rPr>
      <w:b/>
      <w:bCs/>
      <w:color w:val="0E1D41"/>
      <w:sz w:val="24"/>
      <w:szCs w:val="24"/>
    </w:rPr>
  </w:style>
  <w:style w:type="paragraph" w:customStyle="1" w:styleId="MathsMainHeading">
    <w:name w:val="Maths Main Heading"/>
    <w:basedOn w:val="MathsHeading1"/>
    <w:qFormat/>
    <w:rsid w:val="00DF7DC8"/>
    <w:pPr>
      <w:spacing w:before="80" w:after="240"/>
    </w:pPr>
    <w:rPr>
      <w:rFonts w:ascii="Roboto" w:hAnsi="Roboto"/>
      <w:color w:val="0E1D4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97D82"/>
    <w:rPr>
      <w:rFonts w:ascii="Calibri" w:hAnsi="Calibri"/>
      <w:b/>
      <w:bCs/>
      <w:color w:val="0E1D41"/>
      <w:sz w:val="52"/>
      <w:szCs w:val="5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F0245B"/>
    <w:rPr>
      <w:rFonts w:ascii="Calibri" w:hAnsi="Calibri"/>
      <w:b/>
      <w:bCs/>
      <w:color w:val="1C52BF"/>
      <w:sz w:val="36"/>
      <w:szCs w:val="3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F0245B"/>
    <w:rPr>
      <w:rFonts w:ascii="Calibri" w:hAnsi="Calibri"/>
      <w:b/>
      <w:bCs/>
      <w:color w:val="0E1D41"/>
      <w:sz w:val="27"/>
      <w:szCs w:val="27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0245B"/>
    <w:rPr>
      <w:rFonts w:ascii="Calibri" w:hAnsi="Calibri"/>
      <w:b/>
      <w:bCs/>
      <w:color w:val="1C52BF"/>
      <w:sz w:val="31"/>
      <w:szCs w:val="31"/>
      <w:lang w:val="en-AU"/>
    </w:rPr>
  </w:style>
  <w:style w:type="paragraph" w:styleId="ListBullet">
    <w:name w:val="List Bullet"/>
    <w:basedOn w:val="Normal"/>
    <w:uiPriority w:val="99"/>
    <w:unhideWhenUsed/>
    <w:qFormat/>
    <w:rsid w:val="00F0245B"/>
    <w:pPr>
      <w:numPr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numbering" w:customStyle="1" w:styleId="ListBullets">
    <w:name w:val="List Bullets"/>
    <w:uiPriority w:val="99"/>
    <w:rsid w:val="00F0245B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qFormat/>
    <w:rsid w:val="00F0245B"/>
    <w:pPr>
      <w:numPr>
        <w:ilvl w:val="1"/>
        <w:numId w:val="2"/>
      </w:numPr>
      <w:spacing w:before="0" w:after="0" w:line="288" w:lineRule="auto"/>
      <w:contextualSpacing/>
    </w:pPr>
    <w:rPr>
      <w:rFonts w:eastAsiaTheme="minorEastAsia"/>
      <w:lang w:val="en-US" w:eastAsia="zh-CN"/>
    </w:rPr>
  </w:style>
  <w:style w:type="paragraph" w:styleId="ListBullet3">
    <w:name w:val="List Bullet 3"/>
    <w:basedOn w:val="Normal"/>
    <w:uiPriority w:val="99"/>
    <w:unhideWhenUsed/>
    <w:qFormat/>
    <w:rsid w:val="00F0245B"/>
    <w:pPr>
      <w:numPr>
        <w:ilvl w:val="2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4">
    <w:name w:val="List Bullet 4"/>
    <w:basedOn w:val="Normal"/>
    <w:uiPriority w:val="99"/>
    <w:unhideWhenUsed/>
    <w:rsid w:val="00F0245B"/>
    <w:pPr>
      <w:numPr>
        <w:ilvl w:val="3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styleId="ListBullet5">
    <w:name w:val="List Bullet 5"/>
    <w:basedOn w:val="Normal"/>
    <w:uiPriority w:val="99"/>
    <w:unhideWhenUsed/>
    <w:rsid w:val="00F0245B"/>
    <w:pPr>
      <w:numPr>
        <w:ilvl w:val="4"/>
        <w:numId w:val="2"/>
      </w:numPr>
      <w:spacing w:after="0" w:line="288" w:lineRule="auto"/>
      <w:contextualSpacing/>
    </w:pPr>
    <w:rPr>
      <w:rFonts w:eastAsiaTheme="minorEastAsia"/>
      <w:lang w:val="en-US" w:eastAsia="zh-CN"/>
    </w:rPr>
  </w:style>
  <w:style w:type="paragraph" w:customStyle="1" w:styleId="MathsPullquote">
    <w:name w:val="Maths Pullquote"/>
    <w:basedOn w:val="Normal"/>
    <w:qFormat/>
    <w:rsid w:val="00D63E63"/>
    <w:pPr>
      <w:spacing w:before="360" w:after="280" w:line="288" w:lineRule="auto"/>
    </w:pPr>
    <w:rPr>
      <w:rFonts w:eastAsiaTheme="minorEastAsia"/>
      <w:b/>
      <w:bCs/>
      <w:color w:val="1C52BF"/>
      <w:sz w:val="26"/>
      <w:szCs w:val="26"/>
      <w:lang w:val="pt-BR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F0245B"/>
    <w:rPr>
      <w:rFonts w:ascii="Calibri" w:eastAsiaTheme="majorEastAsia" w:hAnsi="Calibri" w:cstheme="majorBidi"/>
      <w:b/>
      <w:bCs/>
      <w:color w:val="1C52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14EDF"/>
    <w:rPr>
      <w:rFonts w:ascii="Calibri" w:eastAsiaTheme="majorEastAsia" w:hAnsi="Calibri" w:cstheme="majorBidi"/>
      <w:color w:val="1C52BF"/>
      <w:sz w:val="23"/>
      <w:szCs w:val="23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rsid w:val="00114EDF"/>
    <w:rPr>
      <w:rFonts w:ascii="Calibri" w:eastAsiaTheme="majorEastAsia" w:hAnsi="Calibri" w:cstheme="majorBidi"/>
      <w:color w:val="000000" w:themeColor="text1"/>
      <w:sz w:val="22"/>
      <w:szCs w:val="22"/>
      <w:u w:val="single"/>
      <w:lang w:val="en-AU"/>
    </w:rPr>
  </w:style>
  <w:style w:type="character" w:customStyle="1" w:styleId="Heading8Char">
    <w:name w:val="Heading 8 Char"/>
    <w:aliases w:val="Heading 8 Table Char"/>
    <w:basedOn w:val="DefaultParagraphFont"/>
    <w:link w:val="Heading8"/>
    <w:uiPriority w:val="9"/>
    <w:rsid w:val="00F0245B"/>
    <w:rPr>
      <w:rFonts w:ascii="Roboto" w:hAnsi="Roboto"/>
      <w:b/>
      <w:bCs/>
      <w:color w:val="FFFFFF" w:themeColor="background1"/>
      <w:sz w:val="20"/>
      <w:szCs w:val="20"/>
      <w:lang w:val="en-AU"/>
    </w:rPr>
  </w:style>
  <w:style w:type="paragraph" w:customStyle="1" w:styleId="MathsTableText">
    <w:name w:val="Maths Table Text"/>
    <w:basedOn w:val="Normal"/>
    <w:qFormat/>
    <w:rsid w:val="00F0245B"/>
    <w:pPr>
      <w:spacing w:after="0"/>
    </w:pPr>
    <w:rPr>
      <w:sz w:val="18"/>
    </w:rPr>
  </w:style>
  <w:style w:type="character" w:customStyle="1" w:styleId="Heading9Char">
    <w:name w:val="Heading 9 Char"/>
    <w:aliases w:val="Heading 9 Table Char"/>
    <w:basedOn w:val="DefaultParagraphFont"/>
    <w:link w:val="Heading9"/>
    <w:uiPriority w:val="9"/>
    <w:rsid w:val="00F0245B"/>
    <w:rPr>
      <w:rFonts w:ascii="Calibri" w:eastAsiaTheme="majorEastAsia" w:hAnsi="Calibri" w:cstheme="majorBidi"/>
      <w:b/>
      <w:bCs/>
      <w:color w:val="1C52BF"/>
      <w:sz w:val="19"/>
      <w:szCs w:val="19"/>
      <w:lang w:val="en-AU"/>
    </w:rPr>
  </w:style>
  <w:style w:type="paragraph" w:customStyle="1" w:styleId="copyrightfooter">
    <w:name w:val="copyright footer"/>
    <w:basedOn w:val="Normal"/>
    <w:qFormat/>
    <w:rsid w:val="007B2246"/>
    <w:pPr>
      <w:spacing w:line="288" w:lineRule="auto"/>
      <w:jc w:val="center"/>
    </w:pPr>
    <w:rPr>
      <w:rFonts w:eastAsiaTheme="minorEastAsia" w:cstheme="majorHAnsi"/>
      <w:color w:val="595959" w:themeColor="text1" w:themeTint="A6"/>
      <w:sz w:val="13"/>
      <w:szCs w:val="13"/>
      <w:lang w:val="pt-BR" w:eastAsia="zh-CN"/>
    </w:rPr>
  </w:style>
  <w:style w:type="numbering" w:customStyle="1" w:styleId="ListNumbers">
    <w:name w:val="List Numbers"/>
    <w:uiPriority w:val="99"/>
    <w:rsid w:val="00D63E63"/>
    <w:pPr>
      <w:numPr>
        <w:numId w:val="3"/>
      </w:numPr>
    </w:pPr>
  </w:style>
  <w:style w:type="paragraph" w:styleId="ListNumber">
    <w:name w:val="List Number"/>
    <w:basedOn w:val="Normal"/>
    <w:uiPriority w:val="99"/>
    <w:unhideWhenUsed/>
    <w:qFormat/>
    <w:rsid w:val="00D63E63"/>
    <w:pPr>
      <w:numPr>
        <w:numId w:val="3"/>
      </w:numPr>
      <w:spacing w:after="0" w:line="288" w:lineRule="auto"/>
      <w:ind w:left="357" w:hanging="357"/>
      <w:contextualSpacing/>
    </w:pPr>
    <w:rPr>
      <w:rFonts w:eastAsiaTheme="minorEastAsia"/>
      <w:lang w:val="pt-BR" w:eastAsia="zh-CN"/>
    </w:rPr>
  </w:style>
  <w:style w:type="paragraph" w:styleId="ListNumber2">
    <w:name w:val="List Number 2"/>
    <w:basedOn w:val="Normal"/>
    <w:uiPriority w:val="99"/>
    <w:unhideWhenUsed/>
    <w:qFormat/>
    <w:rsid w:val="00D63E63"/>
    <w:pPr>
      <w:numPr>
        <w:ilvl w:val="1"/>
        <w:numId w:val="3"/>
      </w:numPr>
      <w:spacing w:after="0" w:line="288" w:lineRule="auto"/>
      <w:ind w:left="714" w:hanging="357"/>
      <w:contextualSpacing/>
    </w:pPr>
    <w:rPr>
      <w:rFonts w:eastAsiaTheme="minorEastAsia"/>
      <w:lang w:val="pt-BR" w:eastAsia="zh-CN"/>
    </w:rPr>
  </w:style>
  <w:style w:type="paragraph" w:styleId="ListNumber3">
    <w:name w:val="List Number 3"/>
    <w:basedOn w:val="Normal"/>
    <w:uiPriority w:val="99"/>
    <w:unhideWhenUsed/>
    <w:rsid w:val="00D63E63"/>
    <w:pPr>
      <w:numPr>
        <w:ilvl w:val="2"/>
        <w:numId w:val="3"/>
      </w:numPr>
      <w:spacing w:after="0" w:line="288" w:lineRule="auto"/>
      <w:ind w:left="1077" w:hanging="357"/>
      <w:contextualSpacing/>
    </w:pPr>
    <w:rPr>
      <w:rFonts w:eastAsiaTheme="minorEastAsia"/>
      <w:lang w:val="pt-BR" w:eastAsia="zh-CN"/>
    </w:rPr>
  </w:style>
  <w:style w:type="paragraph" w:styleId="ListNumber4">
    <w:name w:val="List Number 4"/>
    <w:basedOn w:val="Normal"/>
    <w:uiPriority w:val="99"/>
    <w:unhideWhenUsed/>
    <w:rsid w:val="00D63E63"/>
    <w:pPr>
      <w:numPr>
        <w:ilvl w:val="3"/>
        <w:numId w:val="3"/>
      </w:numPr>
      <w:spacing w:after="0" w:line="288" w:lineRule="auto"/>
      <w:ind w:left="1434" w:hanging="357"/>
      <w:contextualSpacing/>
    </w:pPr>
    <w:rPr>
      <w:rFonts w:eastAsiaTheme="minorEastAsia"/>
      <w:lang w:val="pt-BR" w:eastAsia="zh-CN"/>
    </w:rPr>
  </w:style>
  <w:style w:type="paragraph" w:styleId="ListNumber5">
    <w:name w:val="List Number 5"/>
    <w:basedOn w:val="Normal"/>
    <w:uiPriority w:val="99"/>
    <w:unhideWhenUsed/>
    <w:rsid w:val="00D63E63"/>
    <w:pPr>
      <w:numPr>
        <w:ilvl w:val="4"/>
        <w:numId w:val="3"/>
      </w:numPr>
      <w:spacing w:after="0" w:line="288" w:lineRule="auto"/>
      <w:ind w:left="1797" w:hanging="357"/>
      <w:contextualSpacing/>
    </w:pPr>
    <w:rPr>
      <w:rFonts w:eastAsiaTheme="minorEastAsia"/>
      <w:lang w:val="pt-BR" w:eastAsia="zh-CN"/>
    </w:rPr>
  </w:style>
  <w:style w:type="character" w:styleId="UnresolvedMention">
    <w:name w:val="Unresolved Mention"/>
    <w:basedOn w:val="DefaultParagraphFont"/>
    <w:uiPriority w:val="99"/>
    <w:rsid w:val="00DF21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3DE3"/>
    <w:pPr>
      <w:spacing w:before="0" w:after="0"/>
      <w:ind w:left="720"/>
      <w:contextualSpacing/>
    </w:pPr>
    <w:rPr>
      <w:rFonts w:asciiTheme="minorHAnsi" w:hAnsiTheme="minorHAnsi"/>
      <w:color w:val="auto"/>
    </w:rPr>
  </w:style>
  <w:style w:type="paragraph" w:styleId="Revision">
    <w:name w:val="Revision"/>
    <w:hidden/>
    <w:uiPriority w:val="99"/>
    <w:semiHidden/>
    <w:rsid w:val="00816FF1"/>
    <w:rPr>
      <w:rFonts w:ascii="Calibri" w:hAnsi="Calibri"/>
      <w:color w:val="000000" w:themeColor="text1"/>
      <w:sz w:val="22"/>
      <w:szCs w:val="22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86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7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7A6"/>
    <w:rPr>
      <w:rFonts w:ascii="Calibri" w:hAnsi="Calibri"/>
      <w:color w:val="000000" w:themeColor="text1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7A6"/>
    <w:rPr>
      <w:rFonts w:ascii="Calibri" w:hAnsi="Calibri"/>
      <w:b/>
      <w:bCs/>
      <w:color w:val="000000" w:themeColor="text1"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5C5839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C0E10"/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87566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EB7772"/>
    <w:rPr>
      <w:sz w:val="22"/>
      <w:szCs w:val="22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B45BE"/>
    <w:pPr>
      <w:pBdr>
        <w:bottom w:val="single" w:sz="8" w:space="4" w:color="4472C4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rsid w:val="009B45B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5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1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1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4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84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9B3E6A2-3331-406E-BF35-EE0253A5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O'Donnelll</dc:creator>
  <cp:keywords/>
  <dc:description/>
  <cp:lastModifiedBy>Martin Richards</cp:lastModifiedBy>
  <cp:revision>8</cp:revision>
  <cp:lastPrinted>2022-12-13T23:52:00Z</cp:lastPrinted>
  <dcterms:created xsi:type="dcterms:W3CDTF">2024-02-26T00:05:00Z</dcterms:created>
  <dcterms:modified xsi:type="dcterms:W3CDTF">2024-03-05T21:21:00Z</dcterms:modified>
</cp:coreProperties>
</file>